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284BA" w14:textId="37E57D51" w:rsidR="00D054AB" w:rsidRPr="00D54E57" w:rsidRDefault="00D54E57" w:rsidP="00D054AB">
      <w:pPr>
        <w:shd w:val="clear" w:color="auto" w:fill="FFFFFF"/>
        <w:tabs>
          <w:tab w:val="num" w:pos="720"/>
        </w:tabs>
        <w:spacing w:after="60"/>
        <w:ind w:hanging="360"/>
        <w:rPr>
          <w:rFonts w:ascii="Times New Roman" w:hAnsi="Times New Roman" w:cs="Times New Roman"/>
          <w:sz w:val="28"/>
          <w:szCs w:val="28"/>
        </w:rPr>
      </w:pPr>
      <w:r w:rsidRPr="00D54E57">
        <w:rPr>
          <w:rFonts w:ascii="Times New Roman" w:hAnsi="Times New Roman" w:cs="Times New Roman"/>
          <w:sz w:val="28"/>
          <w:szCs w:val="28"/>
        </w:rPr>
        <w:t xml:space="preserve">1.  </w:t>
      </w:r>
      <w:r w:rsidR="00D054AB" w:rsidRPr="00D54E57">
        <w:rPr>
          <w:rFonts w:ascii="Times New Roman" w:hAnsi="Times New Roman" w:cs="Times New Roman"/>
          <w:sz w:val="28"/>
          <w:szCs w:val="28"/>
        </w:rPr>
        <w:t xml:space="preserve">Application </w:t>
      </w:r>
      <w:bookmarkStart w:id="0" w:name="_GoBack"/>
      <w:bookmarkEnd w:id="0"/>
      <w:r w:rsidR="00D054AB" w:rsidRPr="00D54E57">
        <w:rPr>
          <w:rFonts w:ascii="Times New Roman" w:hAnsi="Times New Roman" w:cs="Times New Roman"/>
          <w:sz w:val="28"/>
          <w:szCs w:val="28"/>
        </w:rPr>
        <w:t xml:space="preserve">of Python Programming </w:t>
      </w:r>
    </w:p>
    <w:p w14:paraId="513FE0BA" w14:textId="1010D2CA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Web Development.</w:t>
      </w:r>
    </w:p>
    <w:p w14:paraId="1A9D0E19" w14:textId="05A1178B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Game Development. </w:t>
      </w:r>
    </w:p>
    <w:p w14:paraId="16329659" w14:textId="09EDDF6D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Scientific and Numeric </w:t>
      </w:r>
      <w:r w:rsidRPr="000F130D">
        <w:rPr>
          <w:bCs/>
          <w:color w:val="202124"/>
          <w:sz w:val="28"/>
          <w:szCs w:val="28"/>
        </w:rPr>
        <w:t>Applications</w:t>
      </w:r>
    </w:p>
    <w:p w14:paraId="2DBE8FD4" w14:textId="70735810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Artificial Intelligence and Machine Learning.</w:t>
      </w:r>
    </w:p>
    <w:p w14:paraId="02A0740A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Software Development. ...</w:t>
      </w:r>
    </w:p>
    <w:p w14:paraId="609043B3" w14:textId="14063EFF" w:rsidR="00D054AB" w:rsidRPr="00D54E57" w:rsidRDefault="00D054AB" w:rsidP="00D54E57">
      <w:pPr>
        <w:pStyle w:val="trt0xe"/>
        <w:numPr>
          <w:ilvl w:val="0"/>
          <w:numId w:val="1"/>
        </w:numPr>
        <w:shd w:val="clear" w:color="auto" w:fill="FFFFFF"/>
        <w:tabs>
          <w:tab w:val="clear" w:pos="720"/>
        </w:tabs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Enterprise-level/Business </w:t>
      </w:r>
      <w:r w:rsidRPr="000F130D">
        <w:rPr>
          <w:bCs/>
          <w:color w:val="202124"/>
          <w:sz w:val="28"/>
          <w:szCs w:val="28"/>
        </w:rPr>
        <w:t>Applications</w:t>
      </w:r>
      <w:r w:rsidRPr="000F130D">
        <w:rPr>
          <w:color w:val="202124"/>
          <w:sz w:val="28"/>
          <w:szCs w:val="28"/>
        </w:rPr>
        <w:t>.</w:t>
      </w:r>
    </w:p>
    <w:p w14:paraId="19822058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Education programs and training courses. ...</w:t>
      </w:r>
    </w:p>
    <w:p w14:paraId="73904081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Language Development.</w:t>
      </w:r>
    </w:p>
    <w:p w14:paraId="26D6CA95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Operating Systems</w:t>
      </w:r>
    </w:p>
    <w:p w14:paraId="17AC83C3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sz w:val="28"/>
          <w:szCs w:val="28"/>
        </w:rPr>
      </w:pPr>
      <w:r w:rsidRPr="00D54E57">
        <w:rPr>
          <w:color w:val="202124"/>
          <w:sz w:val="28"/>
          <w:szCs w:val="28"/>
        </w:rPr>
        <w:t>Web Scraping Applications</w:t>
      </w:r>
    </w:p>
    <w:p w14:paraId="5D60516F" w14:textId="77777777" w:rsidR="00D054AB" w:rsidRPr="00D54E57" w:rsidRDefault="00D054AB" w:rsidP="00D054AB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sz w:val="28"/>
          <w:szCs w:val="28"/>
        </w:rPr>
      </w:pPr>
      <w:r w:rsidRPr="00D54E57">
        <w:rPr>
          <w:color w:val="202124"/>
          <w:sz w:val="28"/>
          <w:szCs w:val="28"/>
        </w:rPr>
        <w:t>Image Processing and Graphic Design Applications:</w:t>
      </w:r>
    </w:p>
    <w:p w14:paraId="2B6A973B" w14:textId="2C2813A5" w:rsidR="000F130D" w:rsidRDefault="00D054AB" w:rsidP="000F130D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ind w:left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Desktop GUI</w:t>
      </w:r>
    </w:p>
    <w:p w14:paraId="2C924CD6" w14:textId="064F4410" w:rsidR="000F130D" w:rsidRPr="000F130D" w:rsidRDefault="000F130D" w:rsidP="000F130D">
      <w:pPr>
        <w:pStyle w:val="trt0xe"/>
        <w:shd w:val="clear" w:color="auto" w:fill="FFFFFF"/>
        <w:spacing w:before="0" w:beforeAutospacing="0" w:after="60" w:afterAutospacing="0"/>
        <w:rPr>
          <w:b/>
          <w:color w:val="202124"/>
          <w:sz w:val="28"/>
          <w:szCs w:val="28"/>
        </w:rPr>
      </w:pPr>
      <w:r w:rsidRPr="000F130D">
        <w:rPr>
          <w:b/>
          <w:color w:val="202124"/>
          <w:sz w:val="28"/>
          <w:szCs w:val="28"/>
        </w:rPr>
        <w:t>My favorite use of Python is for Software Development</w:t>
      </w:r>
    </w:p>
    <w:p w14:paraId="0FDC7266" w14:textId="171D6230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</w:p>
    <w:p w14:paraId="5D4C8894" w14:textId="0799757D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2. print </w:t>
      </w:r>
    </w:p>
    <w:p w14:paraId="253CFBBA" w14:textId="2AC333B7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3.(“egg”)</w:t>
      </w:r>
    </w:p>
    <w:p w14:paraId="1DA3C5FB" w14:textId="05BF44DF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4. string</w:t>
      </w:r>
    </w:p>
    <w:p w14:paraId="15C1D51D" w14:textId="5C476CF6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5. Variable </w:t>
      </w:r>
    </w:p>
    <w:p w14:paraId="3B2C0D82" w14:textId="72E5A51A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6. 2</w:t>
      </w:r>
    </w:p>
    <w:p w14:paraId="6EFBB886" w14:textId="75813AA3" w:rsidR="00D054AB" w:rsidRPr="00D54E57" w:rsidRDefault="00D054AB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7. 12</w:t>
      </w:r>
    </w:p>
    <w:p w14:paraId="79B37B11" w14:textId="5B0644B6" w:rsidR="00D054AB" w:rsidRPr="00D54E57" w:rsidRDefault="006A5027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8 </w:t>
      </w:r>
      <w:proofErr w:type="gramStart"/>
      <w:r w:rsidRPr="00D54E57">
        <w:rPr>
          <w:color w:val="202124"/>
          <w:sz w:val="28"/>
          <w:szCs w:val="28"/>
        </w:rPr>
        <w:t>total</w:t>
      </w:r>
      <w:proofErr w:type="gramEnd"/>
      <w:r w:rsidRPr="00D54E57">
        <w:rPr>
          <w:color w:val="202124"/>
          <w:sz w:val="28"/>
          <w:szCs w:val="28"/>
        </w:rPr>
        <w:t xml:space="preserve"> = 6+4</w:t>
      </w:r>
    </w:p>
    <w:p w14:paraId="1A86EC03" w14:textId="770AB166" w:rsidR="006A5027" w:rsidRPr="00D54E57" w:rsidRDefault="006A5027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9.</w:t>
      </w:r>
      <w:r w:rsidR="007C51EA" w:rsidRPr="00D54E57">
        <w:rPr>
          <w:color w:val="202124"/>
          <w:sz w:val="28"/>
          <w:szCs w:val="28"/>
        </w:rPr>
        <w:t xml:space="preserve"> </w:t>
      </w:r>
      <w:proofErr w:type="spellStart"/>
      <w:r w:rsidR="000F130D">
        <w:rPr>
          <w:color w:val="202124"/>
          <w:sz w:val="28"/>
          <w:szCs w:val="28"/>
        </w:rPr>
        <w:t>t</w:t>
      </w:r>
      <w:r w:rsidR="007C51EA" w:rsidRPr="00D54E57">
        <w:rPr>
          <w:color w:val="202124"/>
          <w:sz w:val="28"/>
          <w:szCs w:val="28"/>
        </w:rPr>
        <w:t>hird</w:t>
      </w:r>
      <w:r w:rsidR="000F130D">
        <w:rPr>
          <w:color w:val="202124"/>
          <w:sz w:val="28"/>
          <w:szCs w:val="28"/>
        </w:rPr>
        <w:t>_</w:t>
      </w:r>
      <w:r w:rsidR="007C51EA" w:rsidRPr="00D54E57">
        <w:rPr>
          <w:color w:val="202124"/>
          <w:sz w:val="28"/>
          <w:szCs w:val="28"/>
        </w:rPr>
        <w:t>number</w:t>
      </w:r>
      <w:proofErr w:type="spellEnd"/>
      <w:r w:rsidR="007C51EA" w:rsidRPr="00D54E57">
        <w:rPr>
          <w:color w:val="202124"/>
          <w:sz w:val="28"/>
          <w:szCs w:val="28"/>
        </w:rPr>
        <w:t xml:space="preserve"> = 30</w:t>
      </w:r>
    </w:p>
    <w:p w14:paraId="4580BCD5" w14:textId="3913E1E8" w:rsidR="006A5027" w:rsidRDefault="000F130D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>
        <w:rPr>
          <w:color w:val="202124"/>
          <w:sz w:val="28"/>
          <w:szCs w:val="28"/>
        </w:rPr>
        <w:t>10. –</w:t>
      </w:r>
    </w:p>
    <w:p w14:paraId="2C5B682C" w14:textId="433BC64A" w:rsidR="000F130D" w:rsidRPr="00D54E57" w:rsidRDefault="000F130D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>
        <w:rPr>
          <w:color w:val="202124"/>
          <w:sz w:val="28"/>
          <w:szCs w:val="28"/>
        </w:rPr>
        <w:t xml:space="preserve">11. </w:t>
      </w:r>
      <w:proofErr w:type="spellStart"/>
      <w:r>
        <w:rPr>
          <w:color w:val="202124"/>
          <w:sz w:val="28"/>
          <w:szCs w:val="28"/>
        </w:rPr>
        <w:t>customer_lastname</w:t>
      </w:r>
      <w:proofErr w:type="spellEnd"/>
    </w:p>
    <w:p w14:paraId="24166279" w14:textId="5B03736E" w:rsidR="006A5027" w:rsidRPr="00D54E57" w:rsidRDefault="006A5027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12. </w:t>
      </w:r>
      <w:r w:rsidRPr="00D54E57">
        <w:rPr>
          <w:color w:val="202124"/>
          <w:sz w:val="28"/>
          <w:szCs w:val="28"/>
        </w:rPr>
        <w:t>total + = 5</w:t>
      </w:r>
    </w:p>
    <w:p w14:paraId="487CFA2A" w14:textId="25A4F7C4" w:rsidR="006A5027" w:rsidRPr="00D54E57" w:rsidRDefault="006A5027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>13</w:t>
      </w:r>
      <w:r w:rsidR="007D49E3" w:rsidRPr="00D54E57">
        <w:rPr>
          <w:color w:val="202124"/>
          <w:sz w:val="28"/>
          <w:szCs w:val="28"/>
        </w:rPr>
        <w:t xml:space="preserve">. </w:t>
      </w:r>
      <w:r w:rsidR="00D016E9" w:rsidRPr="00D54E57">
        <w:rPr>
          <w:color w:val="202124"/>
          <w:sz w:val="28"/>
          <w:szCs w:val="28"/>
        </w:rPr>
        <w:t>%</w:t>
      </w:r>
    </w:p>
    <w:p w14:paraId="1D613DE8" w14:textId="47BC5E32" w:rsidR="006A5027" w:rsidRPr="00D54E57" w:rsidRDefault="006A5027" w:rsidP="00D054AB">
      <w:pPr>
        <w:pStyle w:val="trt0xe"/>
        <w:shd w:val="clear" w:color="auto" w:fill="FFFFFF"/>
        <w:spacing w:before="0" w:beforeAutospacing="0" w:after="60" w:afterAutospacing="0"/>
        <w:rPr>
          <w:color w:val="202124"/>
          <w:sz w:val="28"/>
          <w:szCs w:val="28"/>
        </w:rPr>
      </w:pPr>
      <w:r w:rsidRPr="00D54E57">
        <w:rPr>
          <w:color w:val="202124"/>
          <w:sz w:val="28"/>
          <w:szCs w:val="28"/>
        </w:rPr>
        <w:t xml:space="preserve">14. </w:t>
      </w:r>
      <w:r w:rsidR="000F130D">
        <w:rPr>
          <w:color w:val="202124"/>
          <w:sz w:val="28"/>
          <w:szCs w:val="28"/>
        </w:rPr>
        <w:t>13</w:t>
      </w:r>
    </w:p>
    <w:sectPr w:rsidR="006A5027" w:rsidRPr="00D54E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11809"/>
    <w:multiLevelType w:val="multilevel"/>
    <w:tmpl w:val="AF165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t7SwMDIysjQ0MTFS0lEKTi0uzszPAykwrAUAcdV5YiwAAAA="/>
  </w:docVars>
  <w:rsids>
    <w:rsidRoot w:val="00D054AB"/>
    <w:rsid w:val="000F130D"/>
    <w:rsid w:val="005614E0"/>
    <w:rsid w:val="006A5027"/>
    <w:rsid w:val="007C51EA"/>
    <w:rsid w:val="007D49E3"/>
    <w:rsid w:val="00D016E9"/>
    <w:rsid w:val="00D054AB"/>
    <w:rsid w:val="00D54E57"/>
    <w:rsid w:val="00D85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8E97F"/>
  <w15:chartTrackingRefBased/>
  <w15:docId w15:val="{B8BDBF2C-4DEC-4ADD-BA12-8A833E84D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054A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t0xe">
    <w:name w:val="trt0xe"/>
    <w:basedOn w:val="Normal"/>
    <w:rsid w:val="00D05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054A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z-toc-section">
    <w:name w:val="ez-toc-section"/>
    <w:basedOn w:val="DefaultParagraphFont"/>
    <w:rsid w:val="00D054AB"/>
  </w:style>
  <w:style w:type="paragraph" w:styleId="ListParagraph">
    <w:name w:val="List Paragraph"/>
    <w:basedOn w:val="Normal"/>
    <w:uiPriority w:val="34"/>
    <w:qFormat/>
    <w:rsid w:val="00D054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3-31T15:57:00Z</dcterms:created>
  <dcterms:modified xsi:type="dcterms:W3CDTF">2021-03-31T19:02:00Z</dcterms:modified>
</cp:coreProperties>
</file>